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  <w:r>
        <w:rPr>
          <w:rFonts w:hint="default" w:ascii="Muli" w:hAnsi="Muli" w:eastAsia="Muli" w:cs="Muli"/>
          <w:sz w:val="24"/>
          <w:szCs w:val="24"/>
          <w:lang w:val="en-IN"/>
        </w:rPr>
        <w:t>HTM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Div tag is used for dividing the lines and classes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In relative position centroid position don’t change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In absolute positioning it does change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To make the thing more transparen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Jsx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snack.expo.com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After writing the code to your app, scan your code given on the computer then log in through your phone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Render function helps us to display the given code visually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Return the value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There are three components the Button, View, text</w:t>
      </w: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64C15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11</TotalTime>
  <ScaleCrop>false</ScaleCrop>
  <LinksUpToDate>false</LinksUpToDate>
  <CharactersWithSpaces>1061</CharactersWithSpaces>
  <Application>WPS Office_11.2.0.1045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isvar</dc:creator>
  <cp:lastModifiedBy>isvar</cp:lastModifiedBy>
  <dcterms:modified xsi:type="dcterms:W3CDTF">2022-08-17T12:21:3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6A479EA8624643828716BF28417B52EA</vt:lpwstr>
  </property>
</Properties>
</file>